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528870D" w:rsidR="005B05B9" w:rsidRPr="000F2CB4" w:rsidRDefault="00B0449D" w:rsidP="005B05B9">
      <w:pPr>
        <w:pStyle w:val="1"/>
        <w:jc w:val="center"/>
      </w:pPr>
      <w:r>
        <w:t xml:space="preserve">Exercises: </w:t>
      </w:r>
      <w:r w:rsidR="0040534F">
        <w:t>Array</w:t>
      </w:r>
      <w:r w:rsidR="00B91542">
        <w:t>s</w:t>
      </w:r>
      <w:r w:rsidR="0040534F">
        <w:t xml:space="preserve"> and Lists</w:t>
      </w:r>
    </w:p>
    <w:p w14:paraId="038CE1BE" w14:textId="2DE0B026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a9"/>
            <w:lang w:val="bg-BG"/>
          </w:rPr>
          <w:t>"</w:t>
        </w:r>
        <w:r>
          <w:rPr>
            <w:rStyle w:val="a9"/>
          </w:rPr>
          <w:t>Programming-Fundamentals-and-Unit-Testing</w:t>
        </w:r>
        <w:r w:rsidR="005B05B9" w:rsidRPr="0085701A">
          <w:rPr>
            <w:rStyle w:val="a9"/>
            <w:lang w:val="bg-BG"/>
          </w:rPr>
          <w:t xml:space="preserve">" @ </w:t>
        </w:r>
        <w:r w:rsidR="00BF2C58">
          <w:rPr>
            <w:rStyle w:val="a9"/>
            <w:noProof/>
          </w:rPr>
          <w:t>SoftUni</w:t>
        </w:r>
      </w:hyperlink>
    </w:p>
    <w:p w14:paraId="6825320A" w14:textId="58B243EE" w:rsidR="008B72D9" w:rsidRDefault="000F2CB4" w:rsidP="008B72D9">
      <w:pPr>
        <w:spacing w:before="40" w:after="40"/>
        <w:jc w:val="center"/>
        <w:rPr>
          <w:rStyle w:val="a9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8741CF" w:rsidRPr="008741CF">
          <w:rPr>
            <w:rStyle w:val="a9"/>
            <w:lang w:val="bg-BG"/>
          </w:rPr>
          <w:t>https://judge.softuni.org/Contests/4437</w:t>
        </w:r>
      </w:hyperlink>
    </w:p>
    <w:p w14:paraId="49E4E08B" w14:textId="77777777" w:rsidR="007E0392" w:rsidRDefault="007E0392" w:rsidP="008B72D9">
      <w:pPr>
        <w:spacing w:before="40" w:after="40"/>
        <w:jc w:val="center"/>
        <w:rPr>
          <w:rStyle w:val="a9"/>
          <w:lang w:val="bg-BG"/>
        </w:rPr>
      </w:pPr>
    </w:p>
    <w:p w14:paraId="2B363918" w14:textId="3791F4F8" w:rsidR="007E0392" w:rsidRPr="00060F0C" w:rsidRDefault="007E0392" w:rsidP="007E0392">
      <w:pPr>
        <w:spacing w:before="40" w:after="40"/>
        <w:rPr>
          <w:b/>
          <w:bCs/>
          <w:lang w:val="bg-BG"/>
        </w:rPr>
      </w:pPr>
      <w:r w:rsidRPr="007E0392">
        <w:rPr>
          <w:b/>
          <w:bCs/>
          <w:u w:val="single"/>
        </w:rPr>
        <w:t>Note</w:t>
      </w:r>
      <w:r w:rsidRPr="007E0392">
        <w:rPr>
          <w:b/>
          <w:bCs/>
        </w:rPr>
        <w:t>: Problems marked with star (*) are not included in the final homework bonus. These tasks are not mandatory, because of their difficulty level.</w:t>
      </w:r>
    </w:p>
    <w:p w14:paraId="0D098D31" w14:textId="188A88B3" w:rsidR="00EE3004" w:rsidRDefault="00B455A2" w:rsidP="00EE3004">
      <w:pPr>
        <w:pStyle w:val="2"/>
        <w:numPr>
          <w:ilvl w:val="0"/>
          <w:numId w:val="2"/>
        </w:numPr>
        <w:rPr>
          <w:lang w:val="en-GB"/>
        </w:rPr>
      </w:pPr>
      <w:r>
        <w:t>Gauss</w:t>
      </w:r>
      <w:r w:rsidRPr="00B455A2">
        <w:rPr>
          <w:lang w:val="en-GB"/>
        </w:rPr>
        <w:t>'</w:t>
      </w:r>
      <w:r>
        <w:rPr>
          <w:lang w:val="en-GB"/>
        </w:rPr>
        <w:t xml:space="preserve"> Trick</w:t>
      </w:r>
    </w:p>
    <w:p w14:paraId="6863704E" w14:textId="6EE3C2E4" w:rsidR="00EE3004" w:rsidRDefault="00B455A2" w:rsidP="00EE3004">
      <w:pPr>
        <w:rPr>
          <w:lang w:val="en-GB"/>
        </w:rPr>
      </w:pPr>
      <w:r>
        <w:rPr>
          <w:lang w:val="en-GB"/>
        </w:rPr>
        <w:t>Write a program that:</w:t>
      </w:r>
    </w:p>
    <w:p w14:paraId="32B893F3" w14:textId="0286DB57" w:rsidR="00B455A2" w:rsidRPr="00B455A2" w:rsidRDefault="00B455A2" w:rsidP="00B455A2">
      <w:pPr>
        <w:pStyle w:val="ac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Reads a </w:t>
      </w:r>
      <w:r w:rsidR="00D21FFC">
        <w:rPr>
          <w:b/>
          <w:bCs/>
          <w:lang w:val="en-GB"/>
        </w:rPr>
        <w:t>sequence</w:t>
      </w:r>
      <w:r w:rsidRPr="00B455A2">
        <w:rPr>
          <w:b/>
          <w:bCs/>
          <w:lang w:val="en-GB"/>
        </w:rPr>
        <w:t xml:space="preserve"> with integer numbers</w:t>
      </w:r>
      <w:r>
        <w:rPr>
          <w:lang w:val="en-GB"/>
        </w:rPr>
        <w:t xml:space="preserve"> from the console</w:t>
      </w:r>
    </w:p>
    <w:p w14:paraId="1F80058F" w14:textId="0B2937B9" w:rsidR="00B455A2" w:rsidRDefault="00B455A2" w:rsidP="00B455A2">
      <w:pPr>
        <w:pStyle w:val="ac"/>
        <w:numPr>
          <w:ilvl w:val="0"/>
          <w:numId w:val="29"/>
        </w:numPr>
      </w:pPr>
      <w:r>
        <w:rPr>
          <w:b/>
          <w:bCs/>
        </w:rPr>
        <w:t>S</w:t>
      </w:r>
      <w:r w:rsidRPr="00B455A2">
        <w:rPr>
          <w:b/>
          <w:bCs/>
        </w:rPr>
        <w:t>ums all numbers in a list</w:t>
      </w:r>
      <w:r w:rsidRPr="00B455A2">
        <w:t xml:space="preserve"> in the</w:t>
      </w:r>
      <w:r>
        <w:t xml:space="preserve"> </w:t>
      </w:r>
      <w:r w:rsidRPr="00B455A2">
        <w:t>following order:</w:t>
      </w:r>
    </w:p>
    <w:p w14:paraId="15525625" w14:textId="77777777" w:rsidR="00B455A2" w:rsidRPr="00B455A2" w:rsidRDefault="00B455A2" w:rsidP="00B455A2">
      <w:pPr>
        <w:ind w:firstLine="720"/>
        <w:rPr>
          <w:b/>
          <w:bCs/>
          <w:lang w:val="bg-BG"/>
        </w:rPr>
      </w:pPr>
      <w:r w:rsidRPr="00B455A2">
        <w:rPr>
          <w:b/>
          <w:bCs/>
        </w:rPr>
        <w:t>first + last, first + 1 + last - 1, first + 2 + last - 2, … first + n, last – n</w:t>
      </w:r>
    </w:p>
    <w:p w14:paraId="4D613844" w14:textId="70B4B5B6" w:rsidR="00B455A2" w:rsidRDefault="00B455A2" w:rsidP="00B455A2">
      <w:pPr>
        <w:pStyle w:val="ac"/>
      </w:pPr>
      <w:r>
        <w:rPr>
          <w:noProof/>
        </w:rPr>
        <w:drawing>
          <wp:inline distT="0" distB="0" distL="0" distR="0" wp14:anchorId="153C2E8A" wp14:editId="2CD983F4">
            <wp:extent cx="3524250" cy="152400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D3443" w14:textId="77777777" w:rsidR="00B455A2" w:rsidRPr="000237A0" w:rsidRDefault="00B455A2" w:rsidP="00B455A2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637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559"/>
        <w:gridCol w:w="567"/>
        <w:gridCol w:w="1417"/>
        <w:gridCol w:w="1418"/>
      </w:tblGrid>
      <w:tr w:rsidR="00B455A2" w:rsidRPr="007028D1" w14:paraId="42392EF7" w14:textId="77777777" w:rsidTr="00B455A2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9AD751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9430456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0A1CC7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DFEC75A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327EFE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B455A2" w:rsidRPr="007028D1" w14:paraId="609A646B" w14:textId="77777777" w:rsidTr="00B455A2">
        <w:tc>
          <w:tcPr>
            <w:tcW w:w="1418" w:type="dxa"/>
          </w:tcPr>
          <w:p w14:paraId="26CB8CAE" w14:textId="59C3CF12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559" w:type="dxa"/>
          </w:tcPr>
          <w:p w14:paraId="69E0A59B" w14:textId="2C144FB0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6 6 3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6A3E2690" w14:textId="7777777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6D5A5ACB" w14:textId="2FA7F73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8" w:type="dxa"/>
          </w:tcPr>
          <w:p w14:paraId="3E5A20F2" w14:textId="333C56BB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5 5</w:t>
            </w:r>
          </w:p>
        </w:tc>
      </w:tr>
    </w:tbl>
    <w:p w14:paraId="2FA32968" w14:textId="77777777" w:rsidR="00B455A2" w:rsidRDefault="00B455A2" w:rsidP="00B455A2">
      <w:pPr>
        <w:pStyle w:val="ac"/>
      </w:pPr>
    </w:p>
    <w:p w14:paraId="0F0E668E" w14:textId="6949E78D" w:rsidR="00EE3004" w:rsidRDefault="00A90992" w:rsidP="00EE3004">
      <w:pPr>
        <w:pStyle w:val="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ac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>from the console</w:t>
      </w:r>
    </w:p>
    <w:p w14:paraId="1B181853" w14:textId="42CC2672" w:rsidR="00A90992" w:rsidRPr="00A90992" w:rsidRDefault="00A90992" w:rsidP="00A90992">
      <w:pPr>
        <w:pStyle w:val="ac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14:paraId="4C18B0E2" w14:textId="15081266" w:rsidR="00A90992" w:rsidRDefault="00A90992" w:rsidP="00A90992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</w:p>
    <w:p w14:paraId="17C18864" w14:textId="793760DC" w:rsidR="00A90992" w:rsidRPr="00A90992" w:rsidRDefault="00A90992" w:rsidP="00A90992">
      <w:pPr>
        <w:tabs>
          <w:tab w:val="num" w:pos="720"/>
        </w:tabs>
        <w:spacing w:before="0" w:after="0"/>
        <w:ind w:left="408"/>
      </w:pPr>
      <w:r>
        <w:tab/>
        <w:t xml:space="preserve">          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77777777" w:rsidR="00A90992" w:rsidRPr="000237A0" w:rsidRDefault="00A90992" w:rsidP="00A90992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A90992" w:rsidRDefault="00A90992" w:rsidP="00A90992"/>
    <w:p w14:paraId="05E9F586" w14:textId="04195443" w:rsidR="00DB4D50" w:rsidRDefault="00A1119F" w:rsidP="00DB4D50">
      <w:pPr>
        <w:pStyle w:val="2"/>
        <w:numPr>
          <w:ilvl w:val="0"/>
          <w:numId w:val="2"/>
        </w:numPr>
      </w:pPr>
      <w:r>
        <w:t>Merging Lists</w:t>
      </w:r>
    </w:p>
    <w:p w14:paraId="4237A00D" w14:textId="77777777" w:rsidR="00A1119F" w:rsidRDefault="00A1119F" w:rsidP="00A1119F">
      <w:r>
        <w:t>Write a program that:</w:t>
      </w:r>
    </w:p>
    <w:p w14:paraId="6506046F" w14:textId="6F991747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>
        <w:t xml:space="preserve">Reads </w:t>
      </w:r>
      <w:r w:rsidRPr="00B55CFB">
        <w:t xml:space="preserve">two </w:t>
      </w:r>
      <w:r w:rsidR="00D21FFC">
        <w:rPr>
          <w:b/>
          <w:bCs/>
        </w:rPr>
        <w:t>sequences</w:t>
      </w:r>
      <w:r w:rsidRPr="00A1119F">
        <w:rPr>
          <w:b/>
          <w:bCs/>
        </w:rPr>
        <w:t xml:space="preserve"> with integer numbers</w:t>
      </w:r>
      <w:r w:rsidR="00673D9F">
        <w:rPr>
          <w:b/>
          <w:bCs/>
        </w:rPr>
        <w:t xml:space="preserve"> </w:t>
      </w:r>
      <w:r w:rsidR="00673D9F" w:rsidRPr="00673D9F">
        <w:t>from the console</w:t>
      </w:r>
    </w:p>
    <w:p w14:paraId="6F393936" w14:textId="5286536A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 w:rsidRPr="00B55CFB">
        <w:t xml:space="preserve">Create a result list </w:t>
      </w:r>
      <w:r>
        <w:t>that</w:t>
      </w:r>
      <w:r w:rsidRPr="00B55CFB">
        <w:t xml:space="preserve"> </w:t>
      </w:r>
      <w:r w:rsidRPr="00A1119F">
        <w:rPr>
          <w:b/>
          <w:bCs/>
        </w:rPr>
        <w:t>contains the numbers from both</w:t>
      </w:r>
      <w:r w:rsidRPr="00B55CFB">
        <w:t xml:space="preserve"> of the </w:t>
      </w:r>
      <w:r w:rsidR="00D21FFC" w:rsidRPr="00D21FFC">
        <w:t>sequences</w:t>
      </w:r>
    </w:p>
    <w:p w14:paraId="1365D7BC" w14:textId="7B0E000C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 w:rsidRPr="00B55CFB">
        <w:t xml:space="preserve">The </w:t>
      </w:r>
      <w:r w:rsidRPr="00A1119F">
        <w:rPr>
          <w:b/>
          <w:bCs/>
        </w:rPr>
        <w:t xml:space="preserve">first element should be from the first </w:t>
      </w:r>
      <w:r w:rsidR="00D21FFC" w:rsidRPr="00D21FFC">
        <w:rPr>
          <w:b/>
          <w:bCs/>
        </w:rPr>
        <w:t>sequence</w:t>
      </w:r>
      <w:r w:rsidRPr="00B55CFB">
        <w:t xml:space="preserve">, the </w:t>
      </w:r>
      <w:r w:rsidRPr="00A1119F">
        <w:rPr>
          <w:b/>
          <w:bCs/>
        </w:rPr>
        <w:t xml:space="preserve">second from the second </w:t>
      </w:r>
      <w:r w:rsidR="00D21FFC" w:rsidRPr="00D21FFC">
        <w:rPr>
          <w:b/>
          <w:bCs/>
        </w:rPr>
        <w:t>sequence</w:t>
      </w:r>
      <w:r>
        <w:t>,</w:t>
      </w:r>
      <w:r w:rsidRPr="00B55CFB">
        <w:t xml:space="preserve"> and so on</w:t>
      </w:r>
    </w:p>
    <w:p w14:paraId="0C938CA6" w14:textId="0138026A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 w:rsidRPr="00B55CFB">
        <w:t xml:space="preserve">If the length of the two </w:t>
      </w:r>
      <w:r w:rsidR="00D21FFC" w:rsidRPr="00D21FFC">
        <w:rPr>
          <w:b/>
          <w:bCs/>
        </w:rPr>
        <w:t>sequence</w:t>
      </w:r>
      <w:r w:rsidR="00D21FFC">
        <w:rPr>
          <w:b/>
          <w:bCs/>
        </w:rPr>
        <w:t xml:space="preserve">s </w:t>
      </w:r>
      <w:r w:rsidRPr="00A1119F">
        <w:rPr>
          <w:b/>
          <w:bCs/>
        </w:rPr>
        <w:t>is not equal</w:t>
      </w:r>
      <w:r w:rsidRPr="00B55CFB">
        <w:t xml:space="preserve">, just add the remaining elements at the end of the </w:t>
      </w:r>
      <w:r w:rsidR="0033481A" w:rsidRPr="0033481A">
        <w:t>sequence</w:t>
      </w:r>
    </w:p>
    <w:p w14:paraId="2275BF83" w14:textId="77777777" w:rsidR="00A1119F" w:rsidRPr="000237A0" w:rsidRDefault="00A1119F" w:rsidP="00A111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39"/>
        <w:gridCol w:w="5387"/>
      </w:tblGrid>
      <w:tr w:rsidR="00A1119F" w:rsidRPr="00B55CFB" w14:paraId="522DC6E0" w14:textId="77777777" w:rsidTr="00A1119F">
        <w:trPr>
          <w:trHeight w:val="464"/>
        </w:trPr>
        <w:tc>
          <w:tcPr>
            <w:tcW w:w="3539" w:type="dxa"/>
            <w:shd w:val="clear" w:color="auto" w:fill="D9D9D9" w:themeFill="background1" w:themeFillShade="D9"/>
          </w:tcPr>
          <w:p w14:paraId="4E877570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3DB1343C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A1119F" w:rsidRPr="00B55CFB" w14:paraId="0E474520" w14:textId="77777777" w:rsidTr="00A1119F">
        <w:tc>
          <w:tcPr>
            <w:tcW w:w="3539" w:type="dxa"/>
          </w:tcPr>
          <w:p w14:paraId="41335A7D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234274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5387" w:type="dxa"/>
          </w:tcPr>
          <w:p w14:paraId="65B93C32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A1119F" w:rsidRPr="00B55CFB" w14:paraId="7238F39C" w14:textId="77777777" w:rsidTr="00A1119F">
        <w:tc>
          <w:tcPr>
            <w:tcW w:w="3539" w:type="dxa"/>
          </w:tcPr>
          <w:p w14:paraId="5F3392DF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8966255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5387" w:type="dxa"/>
          </w:tcPr>
          <w:p w14:paraId="1C47313F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6876F5C9" w14:textId="320F1241" w:rsidR="00673D9F" w:rsidRDefault="007E0392" w:rsidP="00673D9F">
      <w:pPr>
        <w:pStyle w:val="2"/>
        <w:numPr>
          <w:ilvl w:val="0"/>
          <w:numId w:val="2"/>
        </w:numPr>
      </w:pPr>
      <w:r>
        <w:rPr>
          <w:lang w:val="bg-BG"/>
        </w:rPr>
        <w:t>*</w:t>
      </w:r>
      <w:r w:rsidR="00673D9F" w:rsidRPr="00673D9F">
        <w:t>Sum Adjacent Equal Numbers</w:t>
      </w:r>
    </w:p>
    <w:p w14:paraId="783D3703" w14:textId="568CF86A" w:rsidR="00673D9F" w:rsidRDefault="00673D9F" w:rsidP="00673D9F">
      <w:pPr>
        <w:tabs>
          <w:tab w:val="num" w:pos="720"/>
        </w:tabs>
      </w:pPr>
      <w:r w:rsidRPr="00B55CFB">
        <w:t>Write a program t</w:t>
      </w:r>
      <w:r>
        <w:t>hat:</w:t>
      </w:r>
    </w:p>
    <w:p w14:paraId="6E5E4CEF" w14:textId="03D82D62" w:rsidR="00673D9F" w:rsidRPr="00673D9F" w:rsidRDefault="00673D9F" w:rsidP="00024EB3">
      <w:pPr>
        <w:pStyle w:val="ac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t xml:space="preserve">Reads a </w:t>
      </w:r>
      <w:r w:rsidRPr="00673D9F">
        <w:rPr>
          <w:b/>
          <w:bCs/>
        </w:rPr>
        <w:t>sequence of integer numbers</w:t>
      </w:r>
      <w:r>
        <w:t xml:space="preserve"> from the console</w:t>
      </w:r>
    </w:p>
    <w:p w14:paraId="40FE5203" w14:textId="676B3229" w:rsidR="00673D9F" w:rsidRPr="00673D9F" w:rsidRDefault="00673D9F" w:rsidP="00024EB3">
      <w:pPr>
        <w:pStyle w:val="ac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rPr>
          <w:b/>
        </w:rPr>
        <w:t>S</w:t>
      </w:r>
      <w:r w:rsidRPr="00673D9F">
        <w:rPr>
          <w:b/>
        </w:rPr>
        <w:t>um all adjacent equal numbers</w:t>
      </w:r>
      <w:r w:rsidRPr="00B55CFB">
        <w:t xml:space="preserve"> in a list of decimal numbers, starting from </w:t>
      </w:r>
      <w:r w:rsidRPr="00673D9F">
        <w:rPr>
          <w:b/>
        </w:rPr>
        <w:t>left to right</w:t>
      </w:r>
    </w:p>
    <w:p w14:paraId="779D13B4" w14:textId="1969AB90" w:rsidR="00673D9F" w:rsidRPr="00673D9F" w:rsidRDefault="00673D9F" w:rsidP="00673D9F">
      <w:pPr>
        <w:pStyle w:val="ac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>After two numbers are summed, the obtained result could be equal to some of its neighbors and should be summed as well</w:t>
      </w:r>
    </w:p>
    <w:p w14:paraId="6009DFB1" w14:textId="05E78570" w:rsidR="00673D9F" w:rsidRPr="00673D9F" w:rsidRDefault="00673D9F" w:rsidP="00673D9F">
      <w:pPr>
        <w:pStyle w:val="ac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673D9F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</w:t>
      </w:r>
    </w:p>
    <w:p w14:paraId="3DAE669D" w14:textId="77777777" w:rsidR="00673D9F" w:rsidRPr="000237A0" w:rsidRDefault="00673D9F" w:rsidP="00673D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673D9F" w:rsidRPr="00B55CFB" w14:paraId="45230A25" w14:textId="77777777" w:rsidTr="006731E3">
        <w:tc>
          <w:tcPr>
            <w:tcW w:w="1654" w:type="dxa"/>
            <w:shd w:val="clear" w:color="auto" w:fill="D9D9D9" w:themeFill="background1" w:themeFillShade="D9"/>
          </w:tcPr>
          <w:p w14:paraId="66840566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71D0062C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5489CA4F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673D9F" w:rsidRPr="00B55CFB" w14:paraId="4E509DE8" w14:textId="77777777" w:rsidTr="006731E3">
        <w:tc>
          <w:tcPr>
            <w:tcW w:w="1654" w:type="dxa"/>
            <w:vAlign w:val="center"/>
          </w:tcPr>
          <w:p w14:paraId="6C49184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B35A97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64B351A9" w14:textId="77777777" w:rsidR="00673D9F" w:rsidRPr="00C03502" w:rsidRDefault="00673D9F" w:rsidP="006731E3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673D9F" w:rsidRPr="00B55CFB" w14:paraId="487996C3" w14:textId="77777777" w:rsidTr="006731E3">
        <w:tc>
          <w:tcPr>
            <w:tcW w:w="1654" w:type="dxa"/>
            <w:vAlign w:val="center"/>
          </w:tcPr>
          <w:p w14:paraId="05C69B23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2F3A36A1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674E78B5" w14:textId="77777777" w:rsidR="00673D9F" w:rsidRPr="00C03502" w:rsidRDefault="00673D9F" w:rsidP="006731E3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673D9F" w:rsidRPr="00B55CFB" w14:paraId="3D881FFE" w14:textId="77777777" w:rsidTr="006731E3">
        <w:tc>
          <w:tcPr>
            <w:tcW w:w="1654" w:type="dxa"/>
            <w:vAlign w:val="center"/>
          </w:tcPr>
          <w:p w14:paraId="7B999CF7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F279FAC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3E2571B6" w14:textId="77777777" w:rsidR="00673D9F" w:rsidRPr="00C03502" w:rsidRDefault="00673D9F" w:rsidP="006731E3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</w:tbl>
    <w:p w14:paraId="4BD78F10" w14:textId="53FB54A3" w:rsidR="0075407E" w:rsidRDefault="0075407E" w:rsidP="0075407E">
      <w:pPr>
        <w:pStyle w:val="2"/>
        <w:numPr>
          <w:ilvl w:val="0"/>
          <w:numId w:val="2"/>
        </w:numPr>
      </w:pPr>
      <w:r w:rsidRPr="0075407E">
        <w:t>Bomb Numbers</w:t>
      </w:r>
    </w:p>
    <w:p w14:paraId="49CC235D" w14:textId="77777777" w:rsidR="0075407E" w:rsidRDefault="0075407E" w:rsidP="0075407E">
      <w:pPr>
        <w:tabs>
          <w:tab w:val="num" w:pos="720"/>
        </w:tabs>
      </w:pPr>
      <w:r w:rsidRPr="00DF5CB9">
        <w:t>Write a program that</w:t>
      </w:r>
      <w:r>
        <w:t>:</w:t>
      </w:r>
    </w:p>
    <w:p w14:paraId="61ED6536" w14:textId="3554E71B" w:rsid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>from the first line of the console</w:t>
      </w:r>
    </w:p>
    <w:p w14:paraId="2F5929EA" w14:textId="4D724E14" w:rsid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>from the second line of the console</w:t>
      </w:r>
    </w:p>
    <w:p w14:paraId="45318236" w14:textId="175D1D39" w:rsid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>his neighbors from left and right</w:t>
      </w:r>
    </w:p>
    <w:p w14:paraId="54197583" w14:textId="1C47F570" w:rsidR="0075407E" w:rsidRP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>Detonations are performed from left to right, and all detonated numbers disappear</w:t>
      </w:r>
    </w:p>
    <w:p w14:paraId="6D71AAFE" w14:textId="0F9F9B10" w:rsidR="0075407E" w:rsidRPr="002E7CD1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>
        <w:lastRenderedPageBreak/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sequence</w:t>
      </w:r>
    </w:p>
    <w:p w14:paraId="74DAB6FE" w14:textId="77777777" w:rsidR="0075407E" w:rsidRPr="000237A0" w:rsidRDefault="0075407E" w:rsidP="0075407E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75407E" w:rsidRPr="00DF5CB9" w14:paraId="4F7F7E4A" w14:textId="77777777" w:rsidTr="0075407E">
        <w:tc>
          <w:tcPr>
            <w:tcW w:w="2666" w:type="dxa"/>
            <w:shd w:val="clear" w:color="auto" w:fill="D9D9D9" w:themeFill="background1" w:themeFillShade="D9"/>
          </w:tcPr>
          <w:p w14:paraId="3FBB24D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9814531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F4830A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75407E" w:rsidRPr="00DF5CB9" w14:paraId="7BC6A530" w14:textId="77777777" w:rsidTr="0075407E">
        <w:tc>
          <w:tcPr>
            <w:tcW w:w="2666" w:type="dxa"/>
          </w:tcPr>
          <w:p w14:paraId="691CADE1" w14:textId="77777777" w:rsidR="0075407E" w:rsidRPr="00AA194D" w:rsidRDefault="0075407E" w:rsidP="006731E3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C477825" w14:textId="77777777" w:rsidR="0075407E" w:rsidRPr="00AA194D" w:rsidRDefault="0075407E" w:rsidP="006731E3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2CD8CA0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13CB5D4A" w14:textId="77777777" w:rsidR="0075407E" w:rsidRPr="00DF5CB9" w:rsidRDefault="0075407E" w:rsidP="006731E3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75407E" w:rsidRPr="00DF5CB9" w14:paraId="1C0424E9" w14:textId="77777777" w:rsidTr="0075407E">
        <w:tc>
          <w:tcPr>
            <w:tcW w:w="2666" w:type="dxa"/>
          </w:tcPr>
          <w:p w14:paraId="0EBC2351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62A39E1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39F48CA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4DAA0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75407E" w:rsidRPr="00DF5CB9" w14:paraId="5355AEE7" w14:textId="77777777" w:rsidTr="0075407E">
        <w:tc>
          <w:tcPr>
            <w:tcW w:w="2666" w:type="dxa"/>
          </w:tcPr>
          <w:p w14:paraId="6608D0F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B466BA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579CB52A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31DF01D2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75407E" w:rsidRPr="00DF5CB9" w14:paraId="008689D7" w14:textId="77777777" w:rsidTr="0075407E">
        <w:trPr>
          <w:trHeight w:val="573"/>
        </w:trPr>
        <w:tc>
          <w:tcPr>
            <w:tcW w:w="2666" w:type="dxa"/>
          </w:tcPr>
          <w:p w14:paraId="1923B70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322D1E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41F97EA3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1B7C0989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  <w:tr w:rsidR="001E467D" w:rsidRPr="00DF5CB9" w14:paraId="131DFCB8" w14:textId="77777777" w:rsidTr="0075407E">
        <w:trPr>
          <w:trHeight w:val="573"/>
        </w:trPr>
        <w:tc>
          <w:tcPr>
            <w:tcW w:w="2666" w:type="dxa"/>
          </w:tcPr>
          <w:p w14:paraId="2C36C19A" w14:textId="77777777" w:rsidR="001E467D" w:rsidRDefault="001E467D" w:rsidP="006731E3">
            <w:pPr>
              <w:rPr>
                <w:rFonts w:ascii="Consolas" w:hAnsi="Consolas" w:cstheme="minorHAnsi"/>
                <w:bCs/>
              </w:rPr>
            </w:pPr>
            <w:r w:rsidRPr="001E467D">
              <w:rPr>
                <w:rFonts w:ascii="Consolas" w:hAnsi="Consolas" w:cstheme="minorHAnsi"/>
                <w:bCs/>
                <w:highlight w:val="yellow"/>
              </w:rPr>
              <w:t>1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red"/>
              </w:rPr>
              <w:t>2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3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4</w:t>
            </w:r>
            <w:r>
              <w:rPr>
                <w:rFonts w:ascii="Consolas" w:hAnsi="Consolas" w:cstheme="minorHAnsi"/>
                <w:bCs/>
              </w:rPr>
              <w:t xml:space="preserve"> 5 6 7</w:t>
            </w:r>
          </w:p>
          <w:p w14:paraId="0C2BF187" w14:textId="0173E069" w:rsidR="001E467D" w:rsidRPr="00AA194D" w:rsidRDefault="001E467D" w:rsidP="006731E3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 2</w:t>
            </w:r>
          </w:p>
        </w:tc>
        <w:tc>
          <w:tcPr>
            <w:tcW w:w="850" w:type="dxa"/>
          </w:tcPr>
          <w:p w14:paraId="0CDD91DA" w14:textId="4555D670" w:rsidR="001E467D" w:rsidRPr="00AA194D" w:rsidRDefault="001E467D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6804" w:type="dxa"/>
          </w:tcPr>
          <w:p w14:paraId="2B310873" w14:textId="7AEFEEFD" w:rsidR="001E467D" w:rsidRPr="00DF5CB9" w:rsidRDefault="001E467D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5, 6, 7]</w:t>
            </w:r>
          </w:p>
        </w:tc>
      </w:tr>
      <w:tr w:rsidR="00D64B48" w:rsidRPr="00DF5CB9" w14:paraId="36EBB1E9" w14:textId="77777777" w:rsidTr="0075407E">
        <w:trPr>
          <w:trHeight w:val="573"/>
        </w:trPr>
        <w:tc>
          <w:tcPr>
            <w:tcW w:w="2666" w:type="dxa"/>
          </w:tcPr>
          <w:p w14:paraId="0ABFC68B" w14:textId="77777777" w:rsidR="00D64B48" w:rsidRDefault="00D64B48" w:rsidP="006731E3">
            <w:pPr>
              <w:rPr>
                <w:rFonts w:ascii="Consolas" w:hAnsi="Consolas" w:cstheme="minorHAnsi"/>
                <w:bCs/>
              </w:rPr>
            </w:pPr>
            <w:r w:rsidRPr="00D64B48">
              <w:rPr>
                <w:rFonts w:ascii="Consolas" w:hAnsi="Consolas" w:cstheme="minorHAnsi"/>
                <w:bCs/>
                <w:highlight w:val="red"/>
              </w:rPr>
              <w:t>1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2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3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4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5</w:t>
            </w:r>
            <w:r w:rsidRPr="00D64B48">
              <w:rPr>
                <w:rFonts w:ascii="Consolas" w:hAnsi="Consolas" w:cstheme="minorHAnsi"/>
                <w:bCs/>
              </w:rPr>
              <w:t xml:space="preserve"> 6 7</w:t>
            </w:r>
          </w:p>
          <w:p w14:paraId="72994CF3" w14:textId="16254B3A" w:rsidR="00D64B48" w:rsidRPr="001E467D" w:rsidRDefault="00D64B48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D64B48">
              <w:rPr>
                <w:rFonts w:ascii="Consolas" w:hAnsi="Consolas" w:cstheme="minorHAnsi"/>
                <w:bCs/>
              </w:rPr>
              <w:t xml:space="preserve">1 </w:t>
            </w: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850" w:type="dxa"/>
          </w:tcPr>
          <w:p w14:paraId="7E29E8A8" w14:textId="0384F413" w:rsidR="00D64B48" w:rsidRDefault="00D64B48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6804" w:type="dxa"/>
          </w:tcPr>
          <w:p w14:paraId="28CF61E7" w14:textId="71EDB2AB" w:rsidR="00D64B48" w:rsidRDefault="00D64B48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6, 7]</w:t>
            </w:r>
          </w:p>
        </w:tc>
      </w:tr>
    </w:tbl>
    <w:p w14:paraId="526A2A8B" w14:textId="1C93D77F" w:rsidR="00604BDC" w:rsidRPr="00DF5CB9" w:rsidRDefault="007E0392" w:rsidP="00604BDC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*</w:t>
      </w:r>
      <w:r w:rsidR="00604BDC" w:rsidRPr="00DF5CB9">
        <w:t>Cards Game</w:t>
      </w:r>
    </w:p>
    <w:p w14:paraId="4DEEE77E" w14:textId="77777777" w:rsidR="00604BDC" w:rsidRPr="00DF5CB9" w:rsidRDefault="00604BDC" w:rsidP="00604BDC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>
        <w:t>must find</w:t>
      </w:r>
      <w:r w:rsidRPr="00DF5CB9">
        <w:t xml:space="preserve"> the winning deck and</w:t>
      </w:r>
      <w:r>
        <w:t>,</w:t>
      </w:r>
      <w:r w:rsidRPr="00DF5CB9">
        <w:t xml:space="preserve"> respectively</w:t>
      </w:r>
      <w:r>
        <w:t>,</w:t>
      </w:r>
      <w:r w:rsidRPr="00DF5CB9">
        <w:t xml:space="preserve"> the winner.</w:t>
      </w:r>
    </w:p>
    <w:p w14:paraId="7CE746C6" w14:textId="77777777" w:rsidR="00604BDC" w:rsidRDefault="00604BDC" w:rsidP="00604BDC">
      <w:r w:rsidRPr="00DF5CB9">
        <w:t>You start from the beginning of both hands. Compare the cards from the first deck to th</w:t>
      </w:r>
      <w:r>
        <w:t>ose from the second</w:t>
      </w:r>
      <w:r w:rsidRPr="00DF5CB9">
        <w:t xml:space="preserve">. The player, who has </w:t>
      </w:r>
      <w:r>
        <w:t xml:space="preserve">a </w:t>
      </w:r>
      <w:r w:rsidRPr="00DF5CB9">
        <w:t xml:space="preserve">bigger card, takes both cards and puts them </w:t>
      </w:r>
      <w:r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</w:t>
      </w:r>
    </w:p>
    <w:p w14:paraId="463EFA58" w14:textId="7916DB48" w:rsidR="00604BDC" w:rsidRDefault="00604BDC" w:rsidP="00604BDC">
      <w:r w:rsidRPr="00DF5CB9">
        <w:t xml:space="preserve">The game is over </w:t>
      </w:r>
      <w:r w:rsidRPr="003A6F20">
        <w:t xml:space="preserve">when one of the decks is left without any cards. You have to print the winner on the console and the sum of the left cards: </w:t>
      </w:r>
    </w:p>
    <w:p w14:paraId="6133B42C" w14:textId="041F77AE" w:rsidR="00604BDC" w:rsidRPr="00DF5CB9" w:rsidRDefault="00604BDC" w:rsidP="00604BDC">
      <w:pPr>
        <w:rPr>
          <w:b/>
          <w:lang w:val="bg-BG"/>
        </w:rPr>
      </w:pPr>
      <w:r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1DDEF71F" w14:textId="77777777" w:rsidR="00604BDC" w:rsidRPr="000237A0" w:rsidRDefault="00604BDC" w:rsidP="00604BDC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604BDC" w:rsidRPr="00DF5CB9" w14:paraId="4D60C5A9" w14:textId="77777777" w:rsidTr="006731E3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2150255B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AB5D95F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04BDC" w:rsidRPr="00DF5CB9" w14:paraId="4D5E7E92" w14:textId="77777777" w:rsidTr="006731E3">
        <w:trPr>
          <w:trHeight w:val="372"/>
        </w:trPr>
        <w:tc>
          <w:tcPr>
            <w:tcW w:w="1872" w:type="dxa"/>
          </w:tcPr>
          <w:p w14:paraId="148BCE6C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527AB989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492C8E5E" w14:textId="77777777" w:rsidR="00604BDC" w:rsidRPr="00AA194D" w:rsidRDefault="00604BDC" w:rsidP="006731E3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604BDC" w:rsidRPr="00DF5CB9" w14:paraId="385533B8" w14:textId="77777777" w:rsidTr="006731E3">
        <w:trPr>
          <w:trHeight w:val="378"/>
        </w:trPr>
        <w:tc>
          <w:tcPr>
            <w:tcW w:w="1872" w:type="dxa"/>
          </w:tcPr>
          <w:p w14:paraId="3D2A7963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217F9658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36B77D78" w14:textId="77777777" w:rsidR="00604BDC" w:rsidRPr="00AA194D" w:rsidRDefault="00604BDC" w:rsidP="006731E3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2B7F2FB1" w14:textId="07DB2F43" w:rsidR="008E0631" w:rsidRPr="00DF5CB9" w:rsidRDefault="008E0631" w:rsidP="008E0631">
      <w:pPr>
        <w:pStyle w:val="2"/>
        <w:numPr>
          <w:ilvl w:val="0"/>
          <w:numId w:val="2"/>
        </w:numPr>
        <w:rPr>
          <w:lang w:val="bg-BG"/>
        </w:rPr>
      </w:pPr>
      <w:r w:rsidRPr="008E0631">
        <w:lastRenderedPageBreak/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ac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r w:rsidRPr="0033481A">
        <w:rPr>
          <w:b/>
          <w:bCs/>
        </w:rPr>
        <w:t>arrays</w:t>
      </w:r>
    </w:p>
    <w:p w14:paraId="25E50627" w14:textId="5FE2A10E" w:rsidR="008E0631" w:rsidRPr="008E0631" w:rsidRDefault="008E0631" w:rsidP="008E0631">
      <w:pPr>
        <w:pStyle w:val="ac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>from the console</w:t>
      </w:r>
    </w:p>
    <w:p w14:paraId="3CDEE7C1" w14:textId="61B09940" w:rsidR="008405B9" w:rsidRPr="008405B9" w:rsidRDefault="008E0631" w:rsidP="008E0631">
      <w:pPr>
        <w:pStyle w:val="ac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lines</w:t>
      </w:r>
      <w:r w:rsidRPr="00EF0F1B">
        <w:t xml:space="preserve"> </w:t>
      </w:r>
    </w:p>
    <w:p w14:paraId="799CE4A1" w14:textId="3408DC3A" w:rsidR="008E0631" w:rsidRPr="008405B9" w:rsidRDefault="008E0631" w:rsidP="008405B9">
      <w:pPr>
        <w:pStyle w:val="ac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below</w:t>
      </w:r>
    </w:p>
    <w:p w14:paraId="455E0C6B" w14:textId="77777777" w:rsidR="008E0631" w:rsidRPr="000237A0" w:rsidRDefault="008E0631" w:rsidP="008E0631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2"/>
        <w:numPr>
          <w:ilvl w:val="0"/>
          <w:numId w:val="2"/>
        </w:numPr>
        <w:rPr>
          <w:lang w:val="bg-BG"/>
        </w:rPr>
      </w:pPr>
      <w:r w:rsidRPr="008E0631"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console</w:t>
      </w:r>
    </w:p>
    <w:p w14:paraId="737BEA6B" w14:textId="148CCDB2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>first element goes at the end</w:t>
      </w:r>
    </w:p>
    <w:p w14:paraId="04E4DB7A" w14:textId="47AD60C5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r>
        <w:rPr>
          <w:b/>
          <w:bCs/>
        </w:rPr>
        <w:t>sequence</w:t>
      </w:r>
    </w:p>
    <w:p w14:paraId="7BEC94F3" w14:textId="77777777" w:rsidR="00F73F16" w:rsidRPr="000237A0" w:rsidRDefault="00F73F16" w:rsidP="00F73F16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55B9ED41" w14:textId="55747B78" w:rsidR="00D21FFC" w:rsidRDefault="007E0392" w:rsidP="00D21FFC">
      <w:pPr>
        <w:pStyle w:val="2"/>
        <w:numPr>
          <w:ilvl w:val="0"/>
          <w:numId w:val="2"/>
        </w:numPr>
      </w:pPr>
      <w:r>
        <w:rPr>
          <w:lang w:val="bg-BG"/>
        </w:rPr>
        <w:t>*</w:t>
      </w:r>
      <w:r w:rsidR="00D21FFC" w:rsidRPr="00D21FFC">
        <w:t>Max Sequence of Equal Elements</w:t>
      </w:r>
    </w:p>
    <w:p w14:paraId="31CB3D96" w14:textId="63631FE4" w:rsidR="00D21FFC" w:rsidRDefault="00D21FFC" w:rsidP="00D21FFC">
      <w:pPr>
        <w:tabs>
          <w:tab w:val="num" w:pos="720"/>
        </w:tabs>
      </w:pPr>
      <w:r w:rsidRPr="00EF0F1B">
        <w:t>Write a program that</w:t>
      </w:r>
      <w:r>
        <w:t>:</w:t>
      </w:r>
    </w:p>
    <w:p w14:paraId="4EEACCE3" w14:textId="60503961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00B6257E" w14:textId="1F14855B" w:rsidR="00D21FFC" w:rsidRPr="00F73F16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the </w:t>
      </w:r>
      <w:r w:rsidRPr="00D21FFC">
        <w:rPr>
          <w:b/>
        </w:rPr>
        <w:t>longest sequence of equal elements</w:t>
      </w:r>
      <w:r w:rsidRPr="00EF0F1B">
        <w:t xml:space="preserve"> in a </w:t>
      </w:r>
      <w:r>
        <w:t>sequence</w:t>
      </w:r>
      <w:r w:rsidRPr="00EF0F1B">
        <w:t xml:space="preserve"> of integers</w:t>
      </w:r>
    </w:p>
    <w:p w14:paraId="23BA2787" w14:textId="64293C22" w:rsidR="00D21FFC" w:rsidRPr="00D21FFC" w:rsidRDefault="00D21FFC" w:rsidP="00D21FFC">
      <w:pPr>
        <w:tabs>
          <w:tab w:val="num" w:pos="720"/>
        </w:tabs>
        <w:rPr>
          <w:b/>
          <w:bCs/>
          <w:lang w:val="bg-BG"/>
        </w:rPr>
      </w:pPr>
      <w:r w:rsidRPr="00D21FFC">
        <w:rPr>
          <w:b/>
          <w:bCs/>
          <w:u w:val="single"/>
        </w:rPr>
        <w:t>Note</w:t>
      </w:r>
      <w:r w:rsidRPr="00D21FFC">
        <w:rPr>
          <w:b/>
          <w:bCs/>
        </w:rPr>
        <w:t>:</w:t>
      </w:r>
      <w:r>
        <w:t xml:space="preserve"> </w:t>
      </w:r>
      <w:r w:rsidRPr="00D21FFC">
        <w:t xml:space="preserve">If several longest sequences exist, </w:t>
      </w:r>
      <w:r w:rsidRPr="00D21FFC">
        <w:rPr>
          <w:b/>
          <w:bCs/>
        </w:rPr>
        <w:t>print the leftmost one.</w:t>
      </w:r>
    </w:p>
    <w:p w14:paraId="0C1D44BE" w14:textId="77777777" w:rsidR="00D21FFC" w:rsidRPr="000237A0" w:rsidRDefault="00D21FFC" w:rsidP="00D21FFC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D21FFC" w:rsidRPr="00EF0F1B" w14:paraId="70DDBC78" w14:textId="77777777" w:rsidTr="006731E3">
        <w:tc>
          <w:tcPr>
            <w:tcW w:w="2590" w:type="dxa"/>
            <w:shd w:val="clear" w:color="auto" w:fill="D9D9D9" w:themeFill="background1" w:themeFillShade="D9"/>
          </w:tcPr>
          <w:p w14:paraId="6EE02F2B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97E6462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481BD56" w14:textId="77777777" w:rsidTr="006731E3">
        <w:tc>
          <w:tcPr>
            <w:tcW w:w="2590" w:type="dxa"/>
            <w:vAlign w:val="center"/>
          </w:tcPr>
          <w:p w14:paraId="059442A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23CCD7DB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D21FFC" w:rsidRPr="00EF0F1B" w14:paraId="0EB5E310" w14:textId="77777777" w:rsidTr="006731E3">
        <w:tc>
          <w:tcPr>
            <w:tcW w:w="2590" w:type="dxa"/>
            <w:vAlign w:val="center"/>
          </w:tcPr>
          <w:p w14:paraId="0049386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1404943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D21FFC" w:rsidRPr="00EF0F1B" w14:paraId="551F4625" w14:textId="77777777" w:rsidTr="006731E3">
        <w:tc>
          <w:tcPr>
            <w:tcW w:w="2590" w:type="dxa"/>
            <w:vAlign w:val="center"/>
          </w:tcPr>
          <w:p w14:paraId="72D494B0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605918F5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D21FFC" w:rsidRPr="00EF0F1B" w14:paraId="23FF2085" w14:textId="77777777" w:rsidTr="006731E3">
        <w:tc>
          <w:tcPr>
            <w:tcW w:w="2590" w:type="dxa"/>
            <w:vAlign w:val="center"/>
          </w:tcPr>
          <w:p w14:paraId="2BD2DCCC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536D5267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67AD3DC6" w14:textId="77777777" w:rsidR="00D21FFC" w:rsidRPr="00D21FFC" w:rsidRDefault="00D21FFC" w:rsidP="00D21FFC"/>
    <w:p w14:paraId="57A344BD" w14:textId="000D62CC" w:rsidR="00D21FFC" w:rsidRDefault="007E0392" w:rsidP="00D21FFC">
      <w:pPr>
        <w:pStyle w:val="2"/>
        <w:numPr>
          <w:ilvl w:val="0"/>
          <w:numId w:val="2"/>
        </w:numPr>
      </w:pPr>
      <w:r>
        <w:rPr>
          <w:lang w:val="bg-BG"/>
        </w:rPr>
        <w:t>*</w:t>
      </w:r>
      <w:r w:rsidR="00D21FFC"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r>
        <w:t>sequence</w:t>
      </w:r>
    </w:p>
    <w:p w14:paraId="3A6EEDB1" w14:textId="0E319457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>than all the elements to its right</w:t>
      </w:r>
    </w:p>
    <w:p w14:paraId="167A460A" w14:textId="77777777" w:rsidR="00D21FFC" w:rsidRPr="000237A0" w:rsidRDefault="00D21FFC" w:rsidP="00D21FFC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63CAE0CE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14:paraId="04C58376" w14:textId="791F1B85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164CE8" w:rsidRDefault="009C30A2" w:rsidP="00DB4D50"/>
    <w:sectPr w:rsidR="009C30A2" w:rsidRPr="00164CE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6060B" w14:textId="77777777" w:rsidR="0051316F" w:rsidRDefault="0051316F" w:rsidP="008068A2">
      <w:pPr>
        <w:spacing w:after="0" w:line="240" w:lineRule="auto"/>
      </w:pPr>
      <w:r>
        <w:separator/>
      </w:r>
    </w:p>
  </w:endnote>
  <w:endnote w:type="continuationSeparator" w:id="0">
    <w:p w14:paraId="1EFD6FBE" w14:textId="77777777" w:rsidR="0051316F" w:rsidRDefault="005131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72A4C" w14:textId="77777777" w:rsidR="0051316F" w:rsidRDefault="0051316F" w:rsidP="008068A2">
      <w:pPr>
        <w:spacing w:after="0" w:line="240" w:lineRule="auto"/>
      </w:pPr>
      <w:r>
        <w:separator/>
      </w:r>
    </w:p>
  </w:footnote>
  <w:footnote w:type="continuationSeparator" w:id="0">
    <w:p w14:paraId="1E46B72D" w14:textId="77777777" w:rsidR="0051316F" w:rsidRDefault="005131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18"/>
  </w:num>
  <w:num w:numId="3" w16cid:durableId="1178739121">
    <w:abstractNumId w:val="28"/>
  </w:num>
  <w:num w:numId="4" w16cid:durableId="1932423178">
    <w:abstractNumId w:val="7"/>
  </w:num>
  <w:num w:numId="5" w16cid:durableId="559171016">
    <w:abstractNumId w:val="34"/>
  </w:num>
  <w:num w:numId="6" w16cid:durableId="1194153160">
    <w:abstractNumId w:val="9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7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9"/>
  </w:num>
  <w:num w:numId="15" w16cid:durableId="899631198">
    <w:abstractNumId w:val="8"/>
  </w:num>
  <w:num w:numId="16" w16cid:durableId="259337111">
    <w:abstractNumId w:val="36"/>
  </w:num>
  <w:num w:numId="17" w16cid:durableId="1315138917">
    <w:abstractNumId w:val="5"/>
  </w:num>
  <w:num w:numId="18" w16cid:durableId="1919516312">
    <w:abstractNumId w:val="31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5"/>
  </w:num>
  <w:num w:numId="22" w16cid:durableId="1394037004">
    <w:abstractNumId w:val="32"/>
  </w:num>
  <w:num w:numId="23" w16cid:durableId="501699613">
    <w:abstractNumId w:val="10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5"/>
  </w:num>
  <w:num w:numId="28" w16cid:durableId="224461771">
    <w:abstractNumId w:val="3"/>
  </w:num>
  <w:num w:numId="29" w16cid:durableId="2034960933">
    <w:abstractNumId w:val="29"/>
  </w:num>
  <w:num w:numId="30" w16cid:durableId="1524785989">
    <w:abstractNumId w:val="16"/>
  </w:num>
  <w:num w:numId="31" w16cid:durableId="1009790951">
    <w:abstractNumId w:val="26"/>
  </w:num>
  <w:num w:numId="32" w16cid:durableId="865873529">
    <w:abstractNumId w:val="4"/>
  </w:num>
  <w:num w:numId="33" w16cid:durableId="2117558109">
    <w:abstractNumId w:val="30"/>
  </w:num>
  <w:num w:numId="34" w16cid:durableId="260990463">
    <w:abstractNumId w:val="12"/>
  </w:num>
  <w:num w:numId="35" w16cid:durableId="351808816">
    <w:abstractNumId w:val="13"/>
  </w:num>
  <w:num w:numId="36" w16cid:durableId="2143886399">
    <w:abstractNumId w:val="20"/>
  </w:num>
  <w:num w:numId="37" w16cid:durableId="368192147">
    <w:abstractNumId w:val="0"/>
  </w:num>
  <w:num w:numId="38" w16cid:durableId="1004936035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gUAkOey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316F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55A2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74ED4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0BF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37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8</Words>
  <Characters>54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2</cp:revision>
  <cp:lastPrinted>2015-10-26T22:35:00Z</cp:lastPrinted>
  <dcterms:created xsi:type="dcterms:W3CDTF">2023-10-29T18:39:00Z</dcterms:created>
  <dcterms:modified xsi:type="dcterms:W3CDTF">2023-10-29T18:3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